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A7CAF" w:rsidRPr="00C040E9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"/>
      <w:r w:rsidRPr="00C040E9">
        <w:rPr>
          <w:rFonts w:ascii="Times New Roman" w:hAnsi="Times New Roman" w:cs="Times New Roman"/>
        </w:rPr>
        <w:t>Project Design Phase</w:t>
      </w:r>
    </w:p>
    <w:p w:rsidR="00DA7CAF" w:rsidRPr="00C040E9" w:rsidRDefault="00000000">
      <w:pPr>
        <w:pStyle w:val="FirstParagraph"/>
        <w:rPr>
          <w:rFonts w:ascii="Times New Roman" w:hAnsi="Times New Roman" w:cs="Times New Roman"/>
        </w:rPr>
      </w:pPr>
      <w:r w:rsidRPr="00C040E9">
        <w:rPr>
          <w:rFonts w:ascii="Times New Roman" w:hAnsi="Times New Roman" w:cs="Times New Roman"/>
          <w:b/>
          <w:bCs/>
        </w:rPr>
        <w:t>Solution Archite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C040E9" w:rsidRPr="00821ACC" w:rsidTr="00670FD1"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📅</w:t>
            </w:r>
            <w:r w:rsidRPr="00821ACC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C040E9" w:rsidRPr="00821ACC" w:rsidTr="00670FD1"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👥</w:t>
            </w:r>
            <w:r w:rsidRPr="00821ACC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C040E9" w:rsidRPr="00821ACC" w:rsidTr="00670FD1"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👥</w:t>
            </w:r>
            <w:r w:rsidRPr="00821ACC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C040E9" w:rsidRPr="00821ACC" w:rsidTr="00670FD1"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👑</w:t>
            </w:r>
            <w:r w:rsidRPr="00821ACC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821ACC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C040E9" w:rsidRPr="00821ACC" w:rsidTr="00670FD1"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👤</w:t>
            </w:r>
            <w:r w:rsidRPr="00821ACC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illi J V Durga Prasanna Kumar</w:t>
            </w:r>
          </w:p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radeep Kumar</w:t>
            </w:r>
          </w:p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C040E9" w:rsidRPr="00821ACC" w:rsidTr="00670FD1">
        <w:trPr>
          <w:trHeight w:val="58"/>
        </w:trPr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Segoe UI Emoji" w:hAnsi="Segoe UI Emoji" w:cs="Segoe UI Emoji"/>
              </w:rPr>
              <w:t>📌</w:t>
            </w:r>
            <w:r w:rsidRPr="00821ACC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C040E9" w:rsidRPr="00821ACC" w:rsidRDefault="00C040E9" w:rsidP="00670FD1">
            <w:pPr>
              <w:pStyle w:val="BodyText"/>
              <w:rPr>
                <w:rFonts w:ascii="Times New Roman" w:hAnsi="Times New Roman" w:cs="Times New Roman"/>
              </w:rPr>
            </w:pPr>
            <w:r w:rsidRPr="00821ACC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DA7CAF" w:rsidRPr="00C040E9" w:rsidRDefault="00000000">
      <w:pPr>
        <w:rPr>
          <w:rFonts w:ascii="Times New Roman" w:hAnsi="Times New Roman" w:cs="Times New Roman"/>
        </w:rPr>
      </w:pPr>
      <w:r w:rsidRPr="00C040E9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DA7CAF" w:rsidRPr="00C040E9" w:rsidRDefault="00000000">
      <w:pPr>
        <w:pStyle w:val="Heading3"/>
        <w:rPr>
          <w:rFonts w:ascii="Times New Roman" w:hAnsi="Times New Roman" w:cs="Times New Roman"/>
        </w:rPr>
      </w:pPr>
      <w:bookmarkStart w:id="1" w:name="solution-architecture"/>
      <w:r w:rsidRPr="00C040E9">
        <w:rPr>
          <w:rFonts w:ascii="Times New Roman" w:hAnsi="Times New Roman" w:cs="Times New Roman"/>
        </w:rPr>
        <w:t>Solution Architecture</w:t>
      </w:r>
    </w:p>
    <w:p w:rsidR="00DA7CAF" w:rsidRPr="00C040E9" w:rsidRDefault="00000000">
      <w:pPr>
        <w:pStyle w:val="FirstParagraph"/>
        <w:rPr>
          <w:rFonts w:ascii="Times New Roman" w:hAnsi="Times New Roman" w:cs="Times New Roman"/>
        </w:rPr>
      </w:pPr>
      <w:r w:rsidRPr="00C040E9">
        <w:rPr>
          <w:rFonts w:ascii="Times New Roman" w:hAnsi="Times New Roman" w:cs="Times New Roman"/>
        </w:rPr>
        <w:t>The Workforce Administration Solution architecture bridges the gap between business needs and technology through a centralized Salesforce implementation. It aims to: - Provide the best technology solution to streamline workforce administration. - Clearly describe the structure, behavior, and data flow of the system for all stakeholders. - Define functional features, development phases, and solution requirements. - Deliver specifications for managing and deploying the solution effectively.</w:t>
      </w:r>
    </w:p>
    <w:p w:rsidR="00DA7CAF" w:rsidRPr="00C040E9" w:rsidRDefault="00000000">
      <w:pPr>
        <w:pStyle w:val="Heading4"/>
        <w:rPr>
          <w:rFonts w:ascii="Times New Roman" w:hAnsi="Times New Roman" w:cs="Times New Roman"/>
          <w:i w:val="0"/>
          <w:iCs w:val="0"/>
          <w:sz w:val="28"/>
          <w:szCs w:val="28"/>
        </w:rPr>
      </w:pPr>
      <w:bookmarkStart w:id="2" w:name="architecture-overview"/>
      <w:r w:rsidRPr="00C040E9">
        <w:rPr>
          <w:rFonts w:ascii="Times New Roman" w:hAnsi="Times New Roman" w:cs="Times New Roman"/>
          <w:i w:val="0"/>
          <w:iCs w:val="0"/>
          <w:sz w:val="28"/>
          <w:szCs w:val="28"/>
        </w:rPr>
        <w:t>Architecture Overview</w:t>
      </w:r>
    </w:p>
    <w:p w:rsidR="00DA7CAF" w:rsidRPr="00C040E9" w:rsidRDefault="00000000">
      <w:pPr>
        <w:pStyle w:val="FirstParagraph"/>
        <w:rPr>
          <w:rFonts w:ascii="Times New Roman" w:hAnsi="Times New Roman" w:cs="Times New Roman"/>
        </w:rPr>
      </w:pPr>
      <w:r w:rsidRPr="00C040E9">
        <w:rPr>
          <w:rFonts w:ascii="Times New Roman" w:hAnsi="Times New Roman" w:cs="Times New Roman"/>
        </w:rPr>
        <w:t xml:space="preserve">The solution consists of: - </w:t>
      </w:r>
      <w:r w:rsidRPr="00C040E9">
        <w:rPr>
          <w:rFonts w:ascii="Times New Roman" w:hAnsi="Times New Roman" w:cs="Times New Roman"/>
          <w:b/>
          <w:bCs/>
        </w:rPr>
        <w:t>User Interface:</w:t>
      </w:r>
      <w:r w:rsidRPr="00C040E9">
        <w:rPr>
          <w:rFonts w:ascii="Times New Roman" w:hAnsi="Times New Roman" w:cs="Times New Roman"/>
        </w:rPr>
        <w:t xml:space="preserve"> Salesforce Lightning platform providing role-based access (HR, managers, employees). - </w:t>
      </w:r>
      <w:r w:rsidRPr="00C040E9">
        <w:rPr>
          <w:rFonts w:ascii="Times New Roman" w:hAnsi="Times New Roman" w:cs="Times New Roman"/>
          <w:b/>
          <w:bCs/>
        </w:rPr>
        <w:t>Application Logic:</w:t>
      </w:r>
      <w:r w:rsidRPr="00C040E9">
        <w:rPr>
          <w:rFonts w:ascii="Times New Roman" w:hAnsi="Times New Roman" w:cs="Times New Roman"/>
        </w:rPr>
        <w:t xml:space="preserve"> Salesforce Flows, Process Builder, and validation rules automate assignments and enforce business logic. - </w:t>
      </w:r>
      <w:r w:rsidRPr="00C040E9">
        <w:rPr>
          <w:rFonts w:ascii="Times New Roman" w:hAnsi="Times New Roman" w:cs="Times New Roman"/>
          <w:b/>
          <w:bCs/>
        </w:rPr>
        <w:t>Data Storage:</w:t>
      </w:r>
      <w:r w:rsidRPr="00C040E9">
        <w:rPr>
          <w:rFonts w:ascii="Times New Roman" w:hAnsi="Times New Roman" w:cs="Times New Roman"/>
        </w:rPr>
        <w:t xml:space="preserve"> Salesforce Object Store holding employee, project, and asset data. - </w:t>
      </w:r>
      <w:r w:rsidRPr="00C040E9">
        <w:rPr>
          <w:rFonts w:ascii="Times New Roman" w:hAnsi="Times New Roman" w:cs="Times New Roman"/>
          <w:b/>
          <w:bCs/>
        </w:rPr>
        <w:t>Reporting &amp; Analytics:</w:t>
      </w:r>
      <w:r w:rsidRPr="00C040E9">
        <w:rPr>
          <w:rFonts w:ascii="Times New Roman" w:hAnsi="Times New Roman" w:cs="Times New Roman"/>
        </w:rPr>
        <w:t xml:space="preserve"> Real-time dashboards and reports using Salesforce native reporting tools. - </w:t>
      </w:r>
      <w:r w:rsidRPr="00C040E9">
        <w:rPr>
          <w:rFonts w:ascii="Times New Roman" w:hAnsi="Times New Roman" w:cs="Times New Roman"/>
          <w:b/>
          <w:bCs/>
        </w:rPr>
        <w:t>External APIs (future scope):</w:t>
      </w:r>
      <w:r w:rsidRPr="00C040E9">
        <w:rPr>
          <w:rFonts w:ascii="Times New Roman" w:hAnsi="Times New Roman" w:cs="Times New Roman"/>
        </w:rPr>
        <w:t xml:space="preserve"> Integration points for HR systems like Workday or SAP.</w:t>
      </w:r>
    </w:p>
    <w:p w:rsidR="00DA7CAF" w:rsidRPr="00C040E9" w:rsidRDefault="00C040E9">
      <w:pPr>
        <w:rPr>
          <w:rFonts w:ascii="Times New Roman" w:hAnsi="Times New Roman" w:cs="Times New Roman"/>
        </w:rPr>
      </w:pPr>
      <w:r w:rsidRPr="00C040E9">
        <w:rPr>
          <w:rFonts w:ascii="Times New Roman" w:hAnsi="Times New Roman" w:cs="Times New Roman"/>
          <w:i/>
          <w:iCs/>
        </w:rPr>
        <w:lastRenderedPageBreak/>
        <w:drawing>
          <wp:inline distT="0" distB="0" distL="0" distR="0" wp14:anchorId="70336285" wp14:editId="28D71282">
            <wp:extent cx="5943600" cy="3962400"/>
            <wp:effectExtent l="0" t="0" r="0" b="0"/>
            <wp:docPr id="1980348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34868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C040E9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bookmarkEnd w:id="0"/>
    <w:bookmarkEnd w:id="1"/>
    <w:bookmarkEnd w:id="2"/>
    <w:p w:rsidR="00DA7CAF" w:rsidRPr="00C040E9" w:rsidRDefault="00DA7CAF">
      <w:pPr>
        <w:pStyle w:val="FirstParagraph"/>
        <w:rPr>
          <w:rFonts w:ascii="Times New Roman" w:hAnsi="Times New Roman" w:cs="Times New Roman"/>
        </w:rPr>
      </w:pPr>
    </w:p>
    <w:sectPr w:rsidR="00DA7CAF" w:rsidRPr="00C040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818CE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324219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7CAF"/>
    <w:rsid w:val="003406DC"/>
    <w:rsid w:val="00C040E9"/>
    <w:rsid w:val="00DA7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42D3B"/>
  <w15:docId w15:val="{A1AC56BD-CC88-494A-B25E-D260442B0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C040E9"/>
  </w:style>
  <w:style w:type="table" w:styleId="TableGrid">
    <w:name w:val="Table Grid"/>
    <w:basedOn w:val="TableNormal"/>
    <w:rsid w:val="00C040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9:47:00Z</dcterms:created>
  <dcterms:modified xsi:type="dcterms:W3CDTF">2025-06-26T09:47:00Z</dcterms:modified>
</cp:coreProperties>
</file>